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39AB7" w14:textId="1452DF7F" w:rsidR="00E13C1E" w:rsidRPr="007046D8" w:rsidRDefault="00E13C1E" w:rsidP="00B50DE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830060">
        <w:rPr>
          <w:rFonts w:ascii="Times New Roman" w:hAnsi="Times New Roman" w:cs="Times New Roman"/>
          <w:sz w:val="28"/>
          <w:szCs w:val="28"/>
        </w:rPr>
        <w:t xml:space="preserve">Week </w:t>
      </w:r>
      <w:r w:rsidR="00097545">
        <w:rPr>
          <w:rFonts w:ascii="Times New Roman" w:hAnsi="Times New Roman" w:cs="Times New Roman"/>
          <w:sz w:val="28"/>
          <w:szCs w:val="28"/>
        </w:rPr>
        <w:t>6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D0168F">
        <w:rPr>
          <w:rFonts w:ascii="Times New Roman" w:hAnsi="Times New Roman" w:cs="Times New Roman"/>
          <w:sz w:val="28"/>
          <w:szCs w:val="28"/>
        </w:rPr>
        <w:t>Interactive Exercise</w:t>
      </w:r>
      <w:r w:rsidR="000843DE" w:rsidRPr="007046D8">
        <w:rPr>
          <w:rFonts w:ascii="Times New Roman" w:hAnsi="Times New Roman" w:cs="Times New Roman"/>
          <w:sz w:val="28"/>
          <w:szCs w:val="28"/>
        </w:rPr>
        <w:t>.</w:t>
      </w:r>
    </w:p>
    <w:p w14:paraId="787336F8" w14:textId="49ABCA09" w:rsidR="000843DE" w:rsidRPr="007046D8" w:rsidRDefault="004E57EB" w:rsidP="00B50DE4">
      <w:pPr>
        <w:tabs>
          <w:tab w:val="left" w:pos="627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7710B5C9" w14:textId="504C938A" w:rsidR="00E13C1E" w:rsidRDefault="00E13C1E" w:rsidP="00B50DE4">
      <w:pPr>
        <w:tabs>
          <w:tab w:val="left" w:pos="7692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55343">
        <w:rPr>
          <w:rFonts w:ascii="Times New Roman" w:hAnsi="Times New Roman" w:cs="Times New Roman"/>
          <w:b/>
          <w:sz w:val="28"/>
          <w:szCs w:val="28"/>
        </w:rPr>
        <w:t xml:space="preserve">Completing </w:t>
      </w:r>
      <w:proofErr w:type="spellStart"/>
      <w:r w:rsidR="00A55343">
        <w:rPr>
          <w:rFonts w:ascii="Times New Roman" w:hAnsi="Times New Roman" w:cs="Times New Roman"/>
          <w:b/>
          <w:sz w:val="28"/>
          <w:szCs w:val="28"/>
        </w:rPr>
        <w:t>GraphQL</w:t>
      </w:r>
      <w:proofErr w:type="spellEnd"/>
      <w:r w:rsidR="00A55343">
        <w:rPr>
          <w:rFonts w:ascii="Times New Roman" w:hAnsi="Times New Roman" w:cs="Times New Roman"/>
          <w:b/>
          <w:sz w:val="28"/>
          <w:szCs w:val="28"/>
        </w:rPr>
        <w:t xml:space="preserve"> CRUD functionalities</w:t>
      </w:r>
      <w:r w:rsidR="00BC2A26">
        <w:rPr>
          <w:rFonts w:ascii="Times New Roman" w:hAnsi="Times New Roman" w:cs="Times New Roman"/>
          <w:b/>
          <w:sz w:val="28"/>
          <w:szCs w:val="28"/>
        </w:rPr>
        <w:tab/>
      </w:r>
    </w:p>
    <w:p w14:paraId="4079A2CA" w14:textId="46561191" w:rsidR="00B72636" w:rsidRDefault="00A55343" w:rsidP="00B50DE4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st the </w:t>
      </w:r>
      <w:proofErr w:type="spellStart"/>
      <w:r w:rsidR="00AB72E0">
        <w:rPr>
          <w:rFonts w:ascii="Times New Roman" w:hAnsi="Times New Roman" w:cs="Times New Roman"/>
          <w:b/>
          <w:sz w:val="28"/>
          <w:szCs w:val="28"/>
        </w:rPr>
        <w:t>deleteContac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ethod </w:t>
      </w:r>
      <w:r w:rsidR="00AB72E0">
        <w:rPr>
          <w:rFonts w:ascii="Times New Roman" w:hAnsi="Times New Roman" w:cs="Times New Roman"/>
          <w:sz w:val="28"/>
          <w:szCs w:val="28"/>
        </w:rPr>
        <w:t>in Apollo Sandbox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49CF9B9" w14:textId="7068245B" w:rsidR="006C1B0B" w:rsidRPr="00213781" w:rsidRDefault="00A55343" w:rsidP="00B50DE4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mplement </w:t>
      </w:r>
      <w:proofErr w:type="spellStart"/>
      <w:r w:rsidRPr="001B2407">
        <w:rPr>
          <w:rFonts w:ascii="Times New Roman" w:hAnsi="Times New Roman" w:cs="Times New Roman"/>
          <w:b/>
          <w:sz w:val="28"/>
          <w:szCs w:val="28"/>
        </w:rPr>
        <w:t>delete</w:t>
      </w:r>
      <w:r w:rsidR="00AB72E0">
        <w:rPr>
          <w:rFonts w:ascii="Times New Roman" w:hAnsi="Times New Roman" w:cs="Times New Roman"/>
          <w:b/>
          <w:sz w:val="28"/>
          <w:szCs w:val="28"/>
        </w:rPr>
        <w:t>Contac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in the React client app.</w:t>
      </w:r>
    </w:p>
    <w:p w14:paraId="6E9EBE23" w14:textId="4D723463" w:rsidR="00A55343" w:rsidRDefault="00A55343" w:rsidP="00B50DE4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bmit the portion of the code related to </w:t>
      </w:r>
      <w:r w:rsidR="00AB72E0">
        <w:rPr>
          <w:rFonts w:ascii="Times New Roman" w:hAnsi="Times New Roman" w:cs="Times New Roman"/>
          <w:sz w:val="28"/>
          <w:szCs w:val="28"/>
        </w:rPr>
        <w:t>Apollo Sandbox</w:t>
      </w:r>
      <w:r>
        <w:rPr>
          <w:rFonts w:ascii="Times New Roman" w:hAnsi="Times New Roman" w:cs="Times New Roman"/>
          <w:sz w:val="28"/>
          <w:szCs w:val="28"/>
        </w:rPr>
        <w:t xml:space="preserve"> and React client app</w:t>
      </w:r>
      <w:r w:rsidR="001B2407">
        <w:rPr>
          <w:rFonts w:ascii="Times New Roman" w:hAnsi="Times New Roman" w:cs="Times New Roman"/>
          <w:sz w:val="28"/>
          <w:szCs w:val="28"/>
        </w:rPr>
        <w:t>.</w:t>
      </w:r>
    </w:p>
    <w:p w14:paraId="4BE814F4" w14:textId="05BCCB1F" w:rsidR="0094476D" w:rsidRDefault="0094476D" w:rsidP="00B50DE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may follow the steps below:</w:t>
      </w:r>
    </w:p>
    <w:p w14:paraId="7529F10D" w14:textId="75D6C8F3" w:rsidR="00D10A5A" w:rsidRDefault="00D10A5A" w:rsidP="00B50DE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</w:t>
      </w:r>
      <w:proofErr w:type="spellStart"/>
      <w:r w:rsidR="007A50F8">
        <w:rPr>
          <w:rFonts w:ascii="Times New Roman" w:hAnsi="Times New Roman" w:cs="Times New Roman"/>
          <w:sz w:val="28"/>
          <w:szCs w:val="28"/>
        </w:rPr>
        <w:t>Edit</w:t>
      </w:r>
      <w:r w:rsidR="00AB72E0">
        <w:rPr>
          <w:rFonts w:ascii="Times New Roman" w:hAnsi="Times New Roman" w:cs="Times New Roman"/>
          <w:sz w:val="28"/>
          <w:szCs w:val="28"/>
        </w:rPr>
        <w:t>Contact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</w:p>
    <w:p w14:paraId="55FC9BF6" w14:textId="1743DE6B" w:rsidR="00D10A5A" w:rsidRDefault="00D10A5A" w:rsidP="00B50DE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fine the mutation:</w:t>
      </w:r>
    </w:p>
    <w:p w14:paraId="3CD70A67" w14:textId="1154B4B8" w:rsidR="00D10A5A" w:rsidRPr="00D10A5A" w:rsidRDefault="00D10A5A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10A5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D10A5A">
        <w:rPr>
          <w:rFonts w:ascii="Consolas" w:eastAsia="Times New Roman" w:hAnsi="Consolas" w:cs="Times New Roman"/>
          <w:color w:val="4FC1FF"/>
          <w:sz w:val="21"/>
          <w:szCs w:val="21"/>
        </w:rPr>
        <w:t>DELETE_</w:t>
      </w:r>
      <w:r w:rsidR="00AB72E0">
        <w:rPr>
          <w:rFonts w:ascii="Consolas" w:eastAsia="Times New Roman" w:hAnsi="Consolas" w:cs="Times New Roman"/>
          <w:color w:val="4FC1FF"/>
          <w:sz w:val="21"/>
          <w:szCs w:val="21"/>
        </w:rPr>
        <w:t>CONTACT</w:t>
      </w:r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D10A5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D10A5A">
        <w:rPr>
          <w:rFonts w:ascii="Consolas" w:eastAsia="Times New Roman" w:hAnsi="Consolas" w:cs="Times New Roman"/>
          <w:color w:val="DCDCAA"/>
          <w:sz w:val="21"/>
          <w:szCs w:val="21"/>
        </w:rPr>
        <w:t>gql</w:t>
      </w:r>
      <w:proofErr w:type="spellEnd"/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20B6F0F4" w14:textId="5D851208" w:rsidR="00D10A5A" w:rsidRPr="00D10A5A" w:rsidRDefault="00D10A5A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mutation </w:t>
      </w:r>
      <w:proofErr w:type="spellStart"/>
      <w:proofErr w:type="gramStart"/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Delete</w:t>
      </w:r>
      <w:r w:rsidR="00AB72E0">
        <w:rPr>
          <w:rFonts w:ascii="Consolas" w:eastAsia="Times New Roman" w:hAnsi="Consolas" w:cs="Times New Roman"/>
          <w:color w:val="CE9178"/>
          <w:sz w:val="21"/>
          <w:szCs w:val="21"/>
        </w:rPr>
        <w:t>Contact</w:t>
      </w:r>
      <w:proofErr w:type="spellEnd"/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$id: </w:t>
      </w:r>
      <w:r w:rsidR="00392E53">
        <w:rPr>
          <w:rFonts w:ascii="Consolas" w:eastAsia="Times New Roman" w:hAnsi="Consolas" w:cs="Times New Roman"/>
          <w:color w:val="CE9178"/>
          <w:sz w:val="21"/>
          <w:szCs w:val="21"/>
        </w:rPr>
        <w:t>ID</w:t>
      </w:r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!) {</w:t>
      </w:r>
    </w:p>
    <w:p w14:paraId="25468AD2" w14:textId="6F58F409" w:rsidR="00D10A5A" w:rsidRPr="00D10A5A" w:rsidRDefault="00D10A5A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</w:t>
      </w:r>
      <w:proofErr w:type="spellStart"/>
      <w:proofErr w:type="gramStart"/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delete</w:t>
      </w:r>
      <w:r w:rsidR="00AB72E0">
        <w:rPr>
          <w:rFonts w:ascii="Consolas" w:eastAsia="Times New Roman" w:hAnsi="Consolas" w:cs="Times New Roman"/>
          <w:color w:val="CE9178"/>
          <w:sz w:val="21"/>
          <w:szCs w:val="21"/>
        </w:rPr>
        <w:t>Contact</w:t>
      </w:r>
      <w:proofErr w:type="spellEnd"/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id: $id) {</w:t>
      </w:r>
    </w:p>
    <w:p w14:paraId="1E486D63" w14:textId="77777777" w:rsidR="00D10A5A" w:rsidRPr="00D10A5A" w:rsidRDefault="00D10A5A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      id</w:t>
      </w:r>
    </w:p>
    <w:p w14:paraId="5B99334C" w14:textId="77777777" w:rsidR="00D10A5A" w:rsidRPr="00D10A5A" w:rsidRDefault="00D10A5A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    }</w:t>
      </w:r>
    </w:p>
    <w:p w14:paraId="1F51DDA0" w14:textId="77777777" w:rsidR="00D10A5A" w:rsidRPr="00D10A5A" w:rsidRDefault="00D10A5A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  }</w:t>
      </w:r>
    </w:p>
    <w:p w14:paraId="22B015FF" w14:textId="77777777" w:rsidR="00D10A5A" w:rsidRPr="00D10A5A" w:rsidRDefault="00D10A5A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10A5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21B86FD6" w14:textId="5B1AA191" w:rsidR="00D10A5A" w:rsidRDefault="00D10A5A" w:rsidP="00B50DE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7B5181C" w14:textId="696ABB3E" w:rsidR="00D10A5A" w:rsidRDefault="00D10A5A" w:rsidP="00B50DE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E9E27E5" w14:textId="747FEBD4" w:rsidR="00D10A5A" w:rsidRDefault="00D10A5A" w:rsidP="00B50DE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e function component:</w:t>
      </w:r>
    </w:p>
    <w:p w14:paraId="75B876E0" w14:textId="44CB11E0" w:rsidR="00D10A5A" w:rsidRPr="00D10A5A" w:rsidRDefault="00D10A5A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D10A5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</w:t>
      </w:r>
      <w:proofErr w:type="spellStart"/>
      <w:r w:rsidRPr="00D10A5A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="007A50F8">
        <w:rPr>
          <w:rFonts w:ascii="Consolas" w:eastAsia="Times New Roman" w:hAnsi="Consolas" w:cs="Times New Roman"/>
          <w:color w:val="DCDCAA"/>
          <w:sz w:val="21"/>
          <w:szCs w:val="21"/>
        </w:rPr>
        <w:t>Contact</w:t>
      </w:r>
      <w:proofErr w:type="spellEnd"/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D10A5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D10A5A">
        <w:rPr>
          <w:rFonts w:ascii="Consolas" w:eastAsia="Times New Roman" w:hAnsi="Consolas" w:cs="Times New Roman"/>
          <w:color w:val="DCDCAA"/>
          <w:sz w:val="21"/>
          <w:szCs w:val="21"/>
        </w:rPr>
        <w:t>useMutation</w:t>
      </w:r>
      <w:proofErr w:type="spellEnd"/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D10A5A">
        <w:rPr>
          <w:rFonts w:ascii="Consolas" w:eastAsia="Times New Roman" w:hAnsi="Consolas" w:cs="Times New Roman"/>
          <w:color w:val="4FC1FF"/>
          <w:sz w:val="21"/>
          <w:szCs w:val="21"/>
        </w:rPr>
        <w:t>DELETE_</w:t>
      </w:r>
      <w:r w:rsidR="00367FCA">
        <w:rPr>
          <w:rFonts w:ascii="Consolas" w:eastAsia="Times New Roman" w:hAnsi="Consolas" w:cs="Times New Roman"/>
          <w:color w:val="4FC1FF"/>
          <w:sz w:val="21"/>
          <w:szCs w:val="21"/>
        </w:rPr>
        <w:t>CONTACT</w:t>
      </w:r>
      <w:r w:rsidRPr="00D10A5A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40B5562D" w14:textId="77777777" w:rsidR="00D10A5A" w:rsidRPr="00D10A5A" w:rsidRDefault="00D10A5A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9DBC070" w14:textId="0E7257BD" w:rsidR="00D10A5A" w:rsidRDefault="00D10A5A" w:rsidP="00B50DE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C128D48" w14:textId="77777777" w:rsidR="00B50DE4" w:rsidRPr="00B50DE4" w:rsidRDefault="00B50DE4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 xml:space="preserve">const </w:t>
      </w:r>
      <w:proofErr w:type="spellStart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handleDelete</w:t>
      </w:r>
      <w:proofErr w:type="spellEnd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 xml:space="preserve"> = (id) =&gt; {</w:t>
      </w:r>
    </w:p>
    <w:p w14:paraId="0EC2C732" w14:textId="77777777" w:rsidR="00B50DE4" w:rsidRPr="00B50DE4" w:rsidRDefault="00B50DE4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 xml:space="preserve">  </w:t>
      </w:r>
      <w:proofErr w:type="spellStart"/>
      <w:proofErr w:type="gramStart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deleteContact</w:t>
      </w:r>
      <w:proofErr w:type="spellEnd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(</w:t>
      </w:r>
      <w:proofErr w:type="gramEnd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{ variables: { id } })</w:t>
      </w:r>
    </w:p>
    <w:p w14:paraId="616079F1" w14:textId="77777777" w:rsidR="00B50DE4" w:rsidRPr="00B50DE4" w:rsidRDefault="00B50DE4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 xml:space="preserve">    </w:t>
      </w:r>
      <w:proofErr w:type="gramStart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.then</w:t>
      </w:r>
      <w:proofErr w:type="gramEnd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(() =&gt; {</w:t>
      </w:r>
    </w:p>
    <w:p w14:paraId="37109994" w14:textId="251CB1A1" w:rsidR="00B50DE4" w:rsidRPr="00B50DE4" w:rsidRDefault="00B50DE4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 xml:space="preserve">      </w:t>
      </w:r>
    </w:p>
    <w:p w14:paraId="12E08382" w14:textId="77777777" w:rsidR="00B50DE4" w:rsidRPr="00B50DE4" w:rsidRDefault="00B50DE4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 xml:space="preserve">      navigate('/</w:t>
      </w:r>
      <w:proofErr w:type="spellStart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contactlist</w:t>
      </w:r>
      <w:proofErr w:type="spellEnd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');</w:t>
      </w:r>
    </w:p>
    <w:p w14:paraId="4A21C34E" w14:textId="77777777" w:rsidR="00B50DE4" w:rsidRPr="00B50DE4" w:rsidRDefault="00B50DE4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 xml:space="preserve">    })</w:t>
      </w:r>
    </w:p>
    <w:p w14:paraId="0C4E6034" w14:textId="77777777" w:rsidR="00B50DE4" w:rsidRPr="00B50DE4" w:rsidRDefault="00B50DE4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 xml:space="preserve">    </w:t>
      </w:r>
      <w:proofErr w:type="gramStart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.catch</w:t>
      </w:r>
      <w:proofErr w:type="gramEnd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 xml:space="preserve">((error) =&gt; </w:t>
      </w:r>
      <w:proofErr w:type="spellStart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console.error</w:t>
      </w:r>
      <w:proofErr w:type="spellEnd"/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("Delete error:", error));</w:t>
      </w:r>
    </w:p>
    <w:p w14:paraId="2E74D4AC" w14:textId="35CD6EB4" w:rsidR="00D10A5A" w:rsidRPr="00D10A5A" w:rsidRDefault="00B50DE4" w:rsidP="00B50DE4">
      <w:pPr>
        <w:shd w:val="clear" w:color="auto" w:fill="1F1F1F"/>
        <w:spacing w:after="0" w:line="240" w:lineRule="auto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B50DE4">
        <w:rPr>
          <w:rFonts w:ascii="Consolas" w:eastAsia="Times New Roman" w:hAnsi="Consolas" w:cs="Times New Roman"/>
          <w:color w:val="569CD6"/>
          <w:sz w:val="21"/>
          <w:szCs w:val="21"/>
        </w:rPr>
        <w:t>};</w:t>
      </w:r>
    </w:p>
    <w:p w14:paraId="539CB956" w14:textId="4A61F177" w:rsidR="00D10A5A" w:rsidRDefault="00D10A5A" w:rsidP="00B50DE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5C446F1" w14:textId="535FCFA3" w:rsidR="002938A0" w:rsidRDefault="00851DDA" w:rsidP="00B50DE4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Add the Delete button in the UI</w:t>
      </w:r>
      <w:r w:rsidR="00B50DE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:</w:t>
      </w:r>
    </w:p>
    <w:p w14:paraId="57A7CBA1" w14:textId="77777777" w:rsidR="00B50DE4" w:rsidRPr="00B50DE4" w:rsidRDefault="00B50DE4" w:rsidP="00B50DE4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  <w:r w:rsidRPr="00B50DE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 xml:space="preserve">&lt;Button variant="danger" </w:t>
      </w:r>
      <w:proofErr w:type="spellStart"/>
      <w:r w:rsidRPr="00B50DE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onClick</w:t>
      </w:r>
      <w:proofErr w:type="spellEnd"/>
      <w:proofErr w:type="gramStart"/>
      <w:r w:rsidRPr="00B50DE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={</w:t>
      </w:r>
      <w:proofErr w:type="gramEnd"/>
      <w:r w:rsidRPr="00B50DE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 xml:space="preserve">() =&gt; </w:t>
      </w:r>
      <w:proofErr w:type="spellStart"/>
      <w:r w:rsidRPr="00B50DE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handleDelete</w:t>
      </w:r>
      <w:proofErr w:type="spellEnd"/>
      <w:r w:rsidRPr="00B50DE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(id)}&gt;</w:t>
      </w:r>
    </w:p>
    <w:p w14:paraId="5B3BD4D3" w14:textId="77777777" w:rsidR="00B50DE4" w:rsidRPr="00B50DE4" w:rsidRDefault="00B50DE4" w:rsidP="00B50DE4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  <w:r w:rsidRPr="00B50DE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 xml:space="preserve">  Delete Contact</w:t>
      </w:r>
    </w:p>
    <w:p w14:paraId="1DAD91E2" w14:textId="21608DBA" w:rsidR="00B50DE4" w:rsidRDefault="00B50DE4" w:rsidP="00B50DE4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  <w:r w:rsidRPr="00B50DE4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&lt;/Button&gt;</w:t>
      </w:r>
    </w:p>
    <w:p w14:paraId="1753E225" w14:textId="77777777" w:rsidR="00851DDA" w:rsidRPr="00A2254C" w:rsidRDefault="00851DDA" w:rsidP="00B50DE4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</w:p>
    <w:p w14:paraId="77C9F932" w14:textId="77777777" w:rsidR="00253569" w:rsidRPr="007046D8" w:rsidRDefault="000804C5" w:rsidP="00B50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B50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4A37D55C" w:rsidR="000804C5" w:rsidRDefault="00FC7123" w:rsidP="00B50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367FCA">
        <w:rPr>
          <w:rFonts w:ascii="Times New Roman" w:hAnsi="Times New Roman" w:cs="Times New Roman"/>
          <w:sz w:val="28"/>
          <w:szCs w:val="28"/>
        </w:rPr>
        <w:t>5</w:t>
      </w:r>
      <w:r w:rsidR="00A55343">
        <w:rPr>
          <w:rFonts w:ascii="Times New Roman" w:hAnsi="Times New Roman" w:cs="Times New Roman"/>
          <w:sz w:val="28"/>
          <w:szCs w:val="28"/>
        </w:rPr>
        <w:t xml:space="preserve">, </w:t>
      </w:r>
      <w:r w:rsidR="00367FCA">
        <w:rPr>
          <w:rFonts w:ascii="Times New Roman" w:hAnsi="Times New Roman" w:cs="Times New Roman"/>
          <w:sz w:val="28"/>
          <w:szCs w:val="28"/>
        </w:rPr>
        <w:t>6</w:t>
      </w:r>
      <w:r w:rsidR="00052DE5">
        <w:rPr>
          <w:rFonts w:ascii="Times New Roman" w:hAnsi="Times New Roman" w:cs="Times New Roman"/>
          <w:sz w:val="28"/>
          <w:szCs w:val="28"/>
        </w:rPr>
        <w:t xml:space="preserve"> </w:t>
      </w:r>
      <w:r w:rsidR="00E772ED">
        <w:rPr>
          <w:rFonts w:ascii="Times New Roman" w:hAnsi="Times New Roman" w:cs="Times New Roman"/>
          <w:sz w:val="28"/>
          <w:szCs w:val="28"/>
        </w:rPr>
        <w:t>slides</w:t>
      </w:r>
    </w:p>
    <w:p w14:paraId="57BE464F" w14:textId="6906FD12" w:rsidR="002D2133" w:rsidRDefault="002D3552" w:rsidP="00B50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2D3552">
        <w:rPr>
          <w:rFonts w:ascii="Times New Roman" w:hAnsi="Times New Roman" w:cs="Times New Roman"/>
          <w:sz w:val="28"/>
          <w:szCs w:val="28"/>
        </w:rPr>
        <w:t>fullstack</w:t>
      </w:r>
      <w:proofErr w:type="spellEnd"/>
      <w:r w:rsidRPr="002D3552">
        <w:rPr>
          <w:rFonts w:ascii="Times New Roman" w:hAnsi="Times New Roman" w:cs="Times New Roman"/>
          <w:sz w:val="28"/>
          <w:szCs w:val="28"/>
        </w:rPr>
        <w:t>-react-</w:t>
      </w:r>
      <w:proofErr w:type="spellStart"/>
      <w:r w:rsidRPr="002D3552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2D3552">
        <w:rPr>
          <w:rFonts w:ascii="Times New Roman" w:hAnsi="Times New Roman" w:cs="Times New Roman"/>
          <w:sz w:val="28"/>
          <w:szCs w:val="28"/>
        </w:rPr>
        <w:t>-</w:t>
      </w:r>
      <w:proofErr w:type="spellStart"/>
      <w:r w:rsidRPr="002D3552">
        <w:rPr>
          <w:rFonts w:ascii="Times New Roman" w:hAnsi="Times New Roman" w:cs="Times New Roman"/>
          <w:sz w:val="28"/>
          <w:szCs w:val="28"/>
        </w:rPr>
        <w:t>apolloserver</w:t>
      </w:r>
      <w:proofErr w:type="spellEnd"/>
      <w:r w:rsidRPr="002D3552">
        <w:rPr>
          <w:rFonts w:ascii="Times New Roman" w:hAnsi="Times New Roman" w:cs="Times New Roman"/>
          <w:sz w:val="28"/>
          <w:szCs w:val="28"/>
        </w:rPr>
        <w:t>-example</w:t>
      </w:r>
      <w:r w:rsidR="00A55343" w:rsidRPr="00A55343">
        <w:rPr>
          <w:rFonts w:ascii="Times New Roman" w:hAnsi="Times New Roman" w:cs="Times New Roman"/>
          <w:sz w:val="28"/>
          <w:szCs w:val="28"/>
        </w:rPr>
        <w:t xml:space="preserve"> </w:t>
      </w:r>
      <w:r w:rsidR="0004500E">
        <w:rPr>
          <w:rFonts w:ascii="Times New Roman" w:hAnsi="Times New Roman" w:cs="Times New Roman"/>
          <w:sz w:val="28"/>
          <w:szCs w:val="28"/>
        </w:rPr>
        <w:t>example</w:t>
      </w:r>
      <w:r w:rsidR="00247190">
        <w:rPr>
          <w:rFonts w:ascii="Times New Roman" w:hAnsi="Times New Roman" w:cs="Times New Roman"/>
          <w:sz w:val="28"/>
          <w:szCs w:val="28"/>
        </w:rPr>
        <w:t xml:space="preserve"> form Week </w:t>
      </w:r>
      <w:r w:rsidR="00BD5734">
        <w:rPr>
          <w:rFonts w:ascii="Times New Roman" w:hAnsi="Times New Roman" w:cs="Times New Roman"/>
          <w:sz w:val="28"/>
          <w:szCs w:val="28"/>
        </w:rPr>
        <w:t>5</w:t>
      </w:r>
      <w:r w:rsidR="00247190">
        <w:rPr>
          <w:rFonts w:ascii="Times New Roman" w:hAnsi="Times New Roman" w:cs="Times New Roman"/>
          <w:sz w:val="28"/>
          <w:szCs w:val="28"/>
        </w:rPr>
        <w:t xml:space="preserve"> examples</w:t>
      </w:r>
    </w:p>
    <w:p w14:paraId="24CA5579" w14:textId="77777777" w:rsidR="00D0168F" w:rsidRDefault="00D0168F" w:rsidP="00B50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51C7E3A" w14:textId="77777777" w:rsidR="00D0168F" w:rsidRPr="007046D8" w:rsidRDefault="00D0168F" w:rsidP="00B50D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0168F" w:rsidRPr="007046D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CC73B" w14:textId="77777777" w:rsidR="008E34E0" w:rsidRDefault="008E34E0" w:rsidP="00EC117C">
      <w:pPr>
        <w:spacing w:after="0" w:line="240" w:lineRule="auto"/>
      </w:pPr>
      <w:r>
        <w:separator/>
      </w:r>
    </w:p>
  </w:endnote>
  <w:endnote w:type="continuationSeparator" w:id="0">
    <w:p w14:paraId="02B291B9" w14:textId="77777777" w:rsidR="008E34E0" w:rsidRDefault="008E34E0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77AF1" w14:textId="77777777" w:rsidR="008E34E0" w:rsidRDefault="008E34E0" w:rsidP="00EC117C">
      <w:pPr>
        <w:spacing w:after="0" w:line="240" w:lineRule="auto"/>
      </w:pPr>
      <w:r>
        <w:separator/>
      </w:r>
    </w:p>
  </w:footnote>
  <w:footnote w:type="continuationSeparator" w:id="0">
    <w:p w14:paraId="5BE5FDEF" w14:textId="77777777" w:rsidR="008E34E0" w:rsidRDefault="008E34E0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6DADEB77" w:rsidR="00EC117C" w:rsidRDefault="008E34E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COMP-308 </w:t>
        </w:r>
        <w:r w:rsidR="00830060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Interactive Exercise</w:t>
        </w:r>
        <w:r w:rsidR="008621E1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BD573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5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343F4"/>
    <w:multiLevelType w:val="hybridMultilevel"/>
    <w:tmpl w:val="83245E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C4A6C"/>
    <w:multiLevelType w:val="hybridMultilevel"/>
    <w:tmpl w:val="BD867064"/>
    <w:lvl w:ilvl="0" w:tplc="DFDEDCF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DFDEDCFA">
      <w:start w:val="1"/>
      <w:numFmt w:val="lowerLetter"/>
      <w:lvlText w:val="%3)"/>
      <w:lvlJc w:val="left"/>
      <w:pPr>
        <w:ind w:left="222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2BA50528"/>
    <w:multiLevelType w:val="hybridMultilevel"/>
    <w:tmpl w:val="0CEAD0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392750DB"/>
    <w:multiLevelType w:val="hybridMultilevel"/>
    <w:tmpl w:val="380ED0FE"/>
    <w:lvl w:ilvl="0" w:tplc="DFDEDCF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17">
      <w:start w:val="1"/>
      <w:numFmt w:val="lowerLetter"/>
      <w:lvlText w:val="%3)"/>
      <w:lvlJc w:val="lef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3CB3568C"/>
    <w:multiLevelType w:val="hybridMultilevel"/>
    <w:tmpl w:val="02E8F8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4525B2"/>
    <w:multiLevelType w:val="hybridMultilevel"/>
    <w:tmpl w:val="8D7677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21D4C"/>
    <w:multiLevelType w:val="hybridMultilevel"/>
    <w:tmpl w:val="8A880FEE"/>
    <w:lvl w:ilvl="0" w:tplc="DFDEDCF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A8766B"/>
    <w:multiLevelType w:val="hybridMultilevel"/>
    <w:tmpl w:val="C13E2372"/>
    <w:lvl w:ilvl="0" w:tplc="DFDEDCF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22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71522C6C"/>
    <w:multiLevelType w:val="hybridMultilevel"/>
    <w:tmpl w:val="6C707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2"/>
  </w:num>
  <w:num w:numId="4">
    <w:abstractNumId w:val="0"/>
  </w:num>
  <w:num w:numId="5">
    <w:abstractNumId w:val="13"/>
  </w:num>
  <w:num w:numId="6">
    <w:abstractNumId w:val="7"/>
  </w:num>
  <w:num w:numId="7">
    <w:abstractNumId w:val="8"/>
  </w:num>
  <w:num w:numId="8">
    <w:abstractNumId w:val="4"/>
  </w:num>
  <w:num w:numId="9">
    <w:abstractNumId w:val="12"/>
  </w:num>
  <w:num w:numId="10">
    <w:abstractNumId w:val="1"/>
  </w:num>
  <w:num w:numId="11">
    <w:abstractNumId w:val="9"/>
  </w:num>
  <w:num w:numId="12">
    <w:abstractNumId w:val="6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Y2MrIwMjQxMzFV0lEKTi0uzszPAykwNKkFAM/UtG4tAAAA"/>
  </w:docVars>
  <w:rsids>
    <w:rsidRoot w:val="00EC117C"/>
    <w:rsid w:val="00001DED"/>
    <w:rsid w:val="00023057"/>
    <w:rsid w:val="0004500E"/>
    <w:rsid w:val="00046EC9"/>
    <w:rsid w:val="00052DE5"/>
    <w:rsid w:val="000804C5"/>
    <w:rsid w:val="000843DE"/>
    <w:rsid w:val="00090BE8"/>
    <w:rsid w:val="00097545"/>
    <w:rsid w:val="000A18CD"/>
    <w:rsid w:val="0012305E"/>
    <w:rsid w:val="0013252A"/>
    <w:rsid w:val="00135D5C"/>
    <w:rsid w:val="00142F7F"/>
    <w:rsid w:val="00163E15"/>
    <w:rsid w:val="00172684"/>
    <w:rsid w:val="001B2407"/>
    <w:rsid w:val="001C30D2"/>
    <w:rsid w:val="001F1649"/>
    <w:rsid w:val="00204894"/>
    <w:rsid w:val="00204BC8"/>
    <w:rsid w:val="00213781"/>
    <w:rsid w:val="00247190"/>
    <w:rsid w:val="00252A8B"/>
    <w:rsid w:val="00253569"/>
    <w:rsid w:val="00275691"/>
    <w:rsid w:val="002938A0"/>
    <w:rsid w:val="002B5BC4"/>
    <w:rsid w:val="002C1CEF"/>
    <w:rsid w:val="002C4789"/>
    <w:rsid w:val="002D2133"/>
    <w:rsid w:val="002D3552"/>
    <w:rsid w:val="002E20D4"/>
    <w:rsid w:val="002E5048"/>
    <w:rsid w:val="00334C31"/>
    <w:rsid w:val="00337DD3"/>
    <w:rsid w:val="00360F34"/>
    <w:rsid w:val="00367FCA"/>
    <w:rsid w:val="00392E53"/>
    <w:rsid w:val="003A76D3"/>
    <w:rsid w:val="003B3A6B"/>
    <w:rsid w:val="003C0C10"/>
    <w:rsid w:val="003C1F6B"/>
    <w:rsid w:val="003D326D"/>
    <w:rsid w:val="003D57DF"/>
    <w:rsid w:val="003E4F4F"/>
    <w:rsid w:val="003F7DF8"/>
    <w:rsid w:val="004068B9"/>
    <w:rsid w:val="0041553B"/>
    <w:rsid w:val="0041641C"/>
    <w:rsid w:val="00461B3B"/>
    <w:rsid w:val="004A1DE1"/>
    <w:rsid w:val="004D02F4"/>
    <w:rsid w:val="004E5644"/>
    <w:rsid w:val="004E57EB"/>
    <w:rsid w:val="004F4988"/>
    <w:rsid w:val="005002D7"/>
    <w:rsid w:val="00516CF4"/>
    <w:rsid w:val="0054723A"/>
    <w:rsid w:val="005A2696"/>
    <w:rsid w:val="005B0D1F"/>
    <w:rsid w:val="005C00A6"/>
    <w:rsid w:val="005C4AEB"/>
    <w:rsid w:val="005E22D8"/>
    <w:rsid w:val="00643D82"/>
    <w:rsid w:val="00644DFC"/>
    <w:rsid w:val="00660970"/>
    <w:rsid w:val="00672C27"/>
    <w:rsid w:val="006842CA"/>
    <w:rsid w:val="006A1C1B"/>
    <w:rsid w:val="006B2605"/>
    <w:rsid w:val="006B323E"/>
    <w:rsid w:val="006C1B0B"/>
    <w:rsid w:val="00700F6B"/>
    <w:rsid w:val="007046D8"/>
    <w:rsid w:val="00727C99"/>
    <w:rsid w:val="007625C1"/>
    <w:rsid w:val="00767E00"/>
    <w:rsid w:val="007A50F8"/>
    <w:rsid w:val="007D78F8"/>
    <w:rsid w:val="007E214C"/>
    <w:rsid w:val="007E36C9"/>
    <w:rsid w:val="007E5532"/>
    <w:rsid w:val="008216C1"/>
    <w:rsid w:val="00824501"/>
    <w:rsid w:val="008262FB"/>
    <w:rsid w:val="00830060"/>
    <w:rsid w:val="008303BB"/>
    <w:rsid w:val="00847303"/>
    <w:rsid w:val="00851DDA"/>
    <w:rsid w:val="00861CFD"/>
    <w:rsid w:val="008621E1"/>
    <w:rsid w:val="0088330F"/>
    <w:rsid w:val="008A5001"/>
    <w:rsid w:val="008C53E8"/>
    <w:rsid w:val="008D4A32"/>
    <w:rsid w:val="008E1E6D"/>
    <w:rsid w:val="008E34E0"/>
    <w:rsid w:val="008E691E"/>
    <w:rsid w:val="009144AB"/>
    <w:rsid w:val="00924A5D"/>
    <w:rsid w:val="0094476D"/>
    <w:rsid w:val="00970C1C"/>
    <w:rsid w:val="009A4339"/>
    <w:rsid w:val="009B04FB"/>
    <w:rsid w:val="009B4051"/>
    <w:rsid w:val="009D351B"/>
    <w:rsid w:val="009E7ED3"/>
    <w:rsid w:val="00A202E9"/>
    <w:rsid w:val="00A2254C"/>
    <w:rsid w:val="00A24EDF"/>
    <w:rsid w:val="00A3183A"/>
    <w:rsid w:val="00A45191"/>
    <w:rsid w:val="00A478E1"/>
    <w:rsid w:val="00A55343"/>
    <w:rsid w:val="00A56390"/>
    <w:rsid w:val="00A62EC8"/>
    <w:rsid w:val="00A634DB"/>
    <w:rsid w:val="00A74B02"/>
    <w:rsid w:val="00AB72E0"/>
    <w:rsid w:val="00AC0428"/>
    <w:rsid w:val="00B14210"/>
    <w:rsid w:val="00B22138"/>
    <w:rsid w:val="00B24A14"/>
    <w:rsid w:val="00B42046"/>
    <w:rsid w:val="00B4377C"/>
    <w:rsid w:val="00B50DE4"/>
    <w:rsid w:val="00B54D61"/>
    <w:rsid w:val="00B72636"/>
    <w:rsid w:val="00B750FC"/>
    <w:rsid w:val="00B75DA1"/>
    <w:rsid w:val="00BC2A26"/>
    <w:rsid w:val="00BD3C12"/>
    <w:rsid w:val="00BD5734"/>
    <w:rsid w:val="00C05F9C"/>
    <w:rsid w:val="00C20A99"/>
    <w:rsid w:val="00C3635C"/>
    <w:rsid w:val="00C65A85"/>
    <w:rsid w:val="00C7772A"/>
    <w:rsid w:val="00C9301E"/>
    <w:rsid w:val="00CA4990"/>
    <w:rsid w:val="00CC7D2D"/>
    <w:rsid w:val="00D0168F"/>
    <w:rsid w:val="00D03848"/>
    <w:rsid w:val="00D10A5A"/>
    <w:rsid w:val="00D5679B"/>
    <w:rsid w:val="00D744D0"/>
    <w:rsid w:val="00DA1616"/>
    <w:rsid w:val="00DC7AF6"/>
    <w:rsid w:val="00DD6546"/>
    <w:rsid w:val="00DF4065"/>
    <w:rsid w:val="00E03AC6"/>
    <w:rsid w:val="00E13C1E"/>
    <w:rsid w:val="00E20B0B"/>
    <w:rsid w:val="00E26541"/>
    <w:rsid w:val="00E33B29"/>
    <w:rsid w:val="00E46658"/>
    <w:rsid w:val="00E772ED"/>
    <w:rsid w:val="00E9714F"/>
    <w:rsid w:val="00EA554A"/>
    <w:rsid w:val="00EC117C"/>
    <w:rsid w:val="00EC3D83"/>
    <w:rsid w:val="00ED61A7"/>
    <w:rsid w:val="00F066F4"/>
    <w:rsid w:val="00F43685"/>
    <w:rsid w:val="00F4464A"/>
    <w:rsid w:val="00F71966"/>
    <w:rsid w:val="00FB0626"/>
    <w:rsid w:val="00FC082B"/>
    <w:rsid w:val="00FC7123"/>
    <w:rsid w:val="00FE7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chartTrackingRefBased/>
  <w15:docId w15:val="{4914D228-467D-4906-91D7-981E83FE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1B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9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0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3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1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01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9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40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6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9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5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2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14067B"/>
    <w:rsid w:val="00276DF9"/>
    <w:rsid w:val="00287AE8"/>
    <w:rsid w:val="002B7AD4"/>
    <w:rsid w:val="003059B7"/>
    <w:rsid w:val="00310B0D"/>
    <w:rsid w:val="00344CF0"/>
    <w:rsid w:val="00386865"/>
    <w:rsid w:val="003931C9"/>
    <w:rsid w:val="00445786"/>
    <w:rsid w:val="004B335F"/>
    <w:rsid w:val="004F60ED"/>
    <w:rsid w:val="00551487"/>
    <w:rsid w:val="005973B8"/>
    <w:rsid w:val="005F1A68"/>
    <w:rsid w:val="00813A11"/>
    <w:rsid w:val="008C1C01"/>
    <w:rsid w:val="009B3215"/>
    <w:rsid w:val="00A456F4"/>
    <w:rsid w:val="00AD3B6B"/>
    <w:rsid w:val="00B81418"/>
    <w:rsid w:val="00CD1FE9"/>
    <w:rsid w:val="00D276F0"/>
    <w:rsid w:val="00E234E3"/>
    <w:rsid w:val="00E41058"/>
    <w:rsid w:val="00E74AB8"/>
    <w:rsid w:val="00ED1B97"/>
    <w:rsid w:val="00ED7278"/>
    <w:rsid w:val="00EE0BD5"/>
    <w:rsid w:val="00F33B01"/>
    <w:rsid w:val="00F36B45"/>
    <w:rsid w:val="00F8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8 Interactive Exercise 5</vt:lpstr>
    </vt:vector>
  </TitlesOfParts>
  <Company>Microsoft</Company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8 Interactive Exercise 5</dc:title>
  <dc:subject/>
  <dc:creator>ilia</dc:creator>
  <cp:keywords/>
  <dc:description/>
  <cp:lastModifiedBy>Ilia Nika</cp:lastModifiedBy>
  <cp:revision>9</cp:revision>
  <cp:lastPrinted>2021-01-29T00:56:00Z</cp:lastPrinted>
  <dcterms:created xsi:type="dcterms:W3CDTF">2025-02-11T02:30:00Z</dcterms:created>
  <dcterms:modified xsi:type="dcterms:W3CDTF">2025-02-11T03:09:00Z</dcterms:modified>
</cp:coreProperties>
</file>